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HTML、PDF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jc w:val="right"/>
      </w:pPr>
      <w:r>
        <w:t>这段文字会右对齐支持 DOCX、HTML、PDF 和 EPUB 格式。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1T02:32:42Z</dcterms:created>
  <dcterms:modified xsi:type="dcterms:W3CDTF">2025-05-31T02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1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